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8F752" w14:textId="77777777" w:rsidR="00C47CA7" w:rsidRDefault="00C47CA7" w:rsidP="00C47CA7">
      <w:pPr>
        <w:pStyle w:val="NormalWeb"/>
      </w:pPr>
      <w:r>
        <w:rPr>
          <w:rStyle w:val="Strong"/>
        </w:rPr>
        <w:t>Exploring the Benefits for SOLIDWORKS Certifications as an End User:</w:t>
      </w:r>
    </w:p>
    <w:p w14:paraId="0AA4DD0F" w14:textId="77777777" w:rsidR="00C47CA7" w:rsidRDefault="00C47CA7" w:rsidP="00C47CA7">
      <w:pPr>
        <w:pStyle w:val="NormalWeb"/>
      </w:pPr>
      <w:r>
        <w:t>Take a look at this </w:t>
      </w:r>
      <w:hyperlink r:id="rId4" w:tgtFrame="_blank" w:history="1">
        <w:r>
          <w:rPr>
            <w:rStyle w:val="Hyperlink"/>
          </w:rPr>
          <w:t>video</w:t>
        </w:r>
      </w:hyperlink>
      <w:r>
        <w:t> which discusses the benefits of having SOLIDWORKS Certificates. The video is centered around the companies </w:t>
      </w:r>
      <w:hyperlink r:id="rId5" w:tgtFrame="_blank" w:history="1">
        <w:r>
          <w:rPr>
            <w:rStyle w:val="Hyperlink"/>
          </w:rPr>
          <w:t>ULC Robotics</w:t>
        </w:r>
      </w:hyperlink>
      <w:r>
        <w:t> and </w:t>
      </w:r>
      <w:hyperlink r:id="rId6" w:tgtFrame="_blank" w:history="1">
        <w:r>
          <w:rPr>
            <w:rStyle w:val="Hyperlink"/>
          </w:rPr>
          <w:t>MakerBot</w:t>
        </w:r>
      </w:hyperlink>
      <w:r>
        <w:t>. However, the same could apply for lots of other companies.</w:t>
      </w:r>
    </w:p>
    <w:p w14:paraId="7B8D4B72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IwsbQ0MbQ0NrNQ0lEKTi0uzszPAykwrAUAd/I8hiwAAAA="/>
  </w:docVars>
  <w:rsids>
    <w:rsidRoot w:val="009330FD"/>
    <w:rsid w:val="00810470"/>
    <w:rsid w:val="009330FD"/>
    <w:rsid w:val="00C4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D66B15-88EA-46C2-BDA4-B8AC03E35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7C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47CA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47C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58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akerbot.com/" TargetMode="External"/><Relationship Id="rId5" Type="http://schemas.openxmlformats.org/officeDocument/2006/relationships/hyperlink" Target="http://www.ulcrobotics.com/" TargetMode="External"/><Relationship Id="rId4" Type="http://schemas.openxmlformats.org/officeDocument/2006/relationships/hyperlink" Target="https://www.youtube.com/watch?v=mHoNakua8r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7:47:00Z</dcterms:created>
  <dcterms:modified xsi:type="dcterms:W3CDTF">2019-03-31T07:47:00Z</dcterms:modified>
</cp:coreProperties>
</file>